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074C4" w14:textId="2B465301" w:rsidR="00376AB4" w:rsidRPr="00A1256D" w:rsidRDefault="00A1256D" w:rsidP="00A1256D">
      <w:pPr>
        <w:jc w:val="center"/>
        <w:rPr>
          <w:rFonts w:ascii="Garamond" w:hAnsi="Garamond"/>
          <w:b/>
          <w:sz w:val="24"/>
          <w:szCs w:val="24"/>
        </w:rPr>
      </w:pPr>
      <w:r w:rsidRPr="00A1256D">
        <w:rPr>
          <w:rFonts w:ascii="Garamond" w:hAnsi="Garamond"/>
          <w:b/>
          <w:sz w:val="24"/>
          <w:szCs w:val="24"/>
        </w:rPr>
        <w:t>20</w:t>
      </w:r>
      <w:r w:rsidR="00AD726F">
        <w:rPr>
          <w:rFonts w:ascii="Garamond" w:hAnsi="Garamond"/>
          <w:b/>
          <w:sz w:val="24"/>
          <w:szCs w:val="24"/>
        </w:rPr>
        <w:t>2</w:t>
      </w:r>
      <w:r w:rsidR="006B4037">
        <w:rPr>
          <w:rFonts w:ascii="Garamond" w:hAnsi="Garamond"/>
          <w:b/>
          <w:sz w:val="24"/>
          <w:szCs w:val="24"/>
        </w:rPr>
        <w:t>2</w:t>
      </w:r>
      <w:r w:rsidRPr="00A1256D">
        <w:rPr>
          <w:rFonts w:ascii="Garamond" w:hAnsi="Garamond"/>
          <w:b/>
          <w:sz w:val="24"/>
          <w:szCs w:val="24"/>
        </w:rPr>
        <w:t xml:space="preserve"> </w:t>
      </w:r>
      <w:r>
        <w:rPr>
          <w:rFonts w:ascii="Garamond" w:hAnsi="Garamond"/>
          <w:b/>
          <w:sz w:val="24"/>
          <w:szCs w:val="24"/>
        </w:rPr>
        <w:t xml:space="preserve">LBSAA </w:t>
      </w:r>
      <w:r w:rsidRPr="00A1256D">
        <w:rPr>
          <w:rFonts w:ascii="Garamond" w:hAnsi="Garamond"/>
          <w:b/>
          <w:sz w:val="24"/>
          <w:szCs w:val="24"/>
        </w:rPr>
        <w:t>CALENDAR OF PROGRAMMES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1701"/>
        <w:gridCol w:w="4248"/>
        <w:gridCol w:w="2835"/>
      </w:tblGrid>
      <w:tr w:rsidR="00FA5BBC" w:rsidRPr="00FA5BBC" w14:paraId="3D876DAA" w14:textId="77777777" w:rsidTr="009F3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8BC48A9" w14:textId="77777777" w:rsidR="00FA5BBC" w:rsidRPr="00FA5BBC" w:rsidRDefault="00FA5BBC" w:rsidP="00B76A07">
            <w:pPr>
              <w:jc w:val="center"/>
              <w:rPr>
                <w:rFonts w:ascii="Garamond" w:hAnsi="Garamond"/>
                <w:b w:val="0"/>
                <w:sz w:val="24"/>
              </w:rPr>
            </w:pPr>
            <w:r w:rsidRPr="00FA5BBC">
              <w:rPr>
                <w:rFonts w:ascii="Garamond" w:hAnsi="Garamond"/>
                <w:sz w:val="24"/>
              </w:rPr>
              <w:t>MONTH</w:t>
            </w:r>
          </w:p>
        </w:tc>
        <w:tc>
          <w:tcPr>
            <w:tcW w:w="4248" w:type="dxa"/>
          </w:tcPr>
          <w:p w14:paraId="1A3C63D9" w14:textId="77777777" w:rsidR="00FA5BBC" w:rsidRPr="00FA5BBC" w:rsidRDefault="00FA5BBC" w:rsidP="00B76A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sz w:val="24"/>
              </w:rPr>
            </w:pPr>
            <w:r w:rsidRPr="00FA5BBC">
              <w:rPr>
                <w:rFonts w:ascii="Garamond" w:hAnsi="Garamond"/>
                <w:sz w:val="24"/>
              </w:rPr>
              <w:t>PROGRAMME</w:t>
            </w:r>
          </w:p>
        </w:tc>
        <w:tc>
          <w:tcPr>
            <w:tcW w:w="2835" w:type="dxa"/>
          </w:tcPr>
          <w:p w14:paraId="19CF3741" w14:textId="77777777" w:rsidR="00FA5BBC" w:rsidRPr="00FA5BBC" w:rsidRDefault="00C125C0" w:rsidP="00B76A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NOTE  </w:t>
            </w:r>
          </w:p>
        </w:tc>
      </w:tr>
      <w:tr w:rsidR="00FA5BBC" w:rsidRPr="00FA5BBC" w14:paraId="19F2793A" w14:textId="77777777" w:rsidTr="009F35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F86DD51" w14:textId="6F0C5617" w:rsidR="00FA5BBC" w:rsidRPr="00CA5F9F" w:rsidRDefault="00C354A1" w:rsidP="005A66B9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>Jan</w:t>
            </w:r>
            <w:r w:rsidR="00024187">
              <w:rPr>
                <w:rFonts w:ascii="Garamond" w:hAnsi="Garamond"/>
                <w:sz w:val="24"/>
              </w:rPr>
              <w:t>uary</w:t>
            </w:r>
            <w:r w:rsidRPr="00CA5F9F">
              <w:rPr>
                <w:rFonts w:ascii="Garamond" w:hAnsi="Garamond"/>
                <w:sz w:val="24"/>
              </w:rPr>
              <w:t xml:space="preserve"> </w:t>
            </w:r>
            <w:r w:rsidR="00AD726F" w:rsidRPr="00CA5F9F">
              <w:rPr>
                <w:rFonts w:ascii="Garamond" w:hAnsi="Garamond"/>
                <w:sz w:val="24"/>
              </w:rPr>
              <w:t>2</w:t>
            </w:r>
            <w:r w:rsidR="006B4037">
              <w:rPr>
                <w:rFonts w:ascii="Garamond" w:hAnsi="Garamond"/>
                <w:sz w:val="24"/>
              </w:rPr>
              <w:t>7</w:t>
            </w:r>
          </w:p>
        </w:tc>
        <w:tc>
          <w:tcPr>
            <w:tcW w:w="4248" w:type="dxa"/>
          </w:tcPr>
          <w:p w14:paraId="43E515A3" w14:textId="43EB0F3A" w:rsidR="00FA5BBC" w:rsidRPr="00FA5BBC" w:rsidRDefault="00FA5BBC" w:rsidP="005A66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FA5BBC">
              <w:rPr>
                <w:rFonts w:ascii="Garamond" w:hAnsi="Garamond"/>
                <w:sz w:val="24"/>
              </w:rPr>
              <w:t>Alumni Session 1</w:t>
            </w:r>
            <w:r w:rsidR="006F47EB">
              <w:rPr>
                <w:rFonts w:ascii="Garamond" w:hAnsi="Garamond"/>
                <w:sz w:val="24"/>
              </w:rPr>
              <w:t xml:space="preserve"> -Lagos</w:t>
            </w:r>
            <w:r w:rsidR="008A004D">
              <w:rPr>
                <w:rFonts w:ascii="Garamond" w:hAnsi="Garamond"/>
                <w:sz w:val="24"/>
              </w:rPr>
              <w:t xml:space="preserve"> Island</w:t>
            </w:r>
            <w:r w:rsidR="00193473">
              <w:rPr>
                <w:rFonts w:ascii="Garamond" w:hAnsi="Garamond"/>
                <w:sz w:val="24"/>
              </w:rPr>
              <w:t xml:space="preserve"> </w:t>
            </w:r>
          </w:p>
        </w:tc>
        <w:tc>
          <w:tcPr>
            <w:tcW w:w="2835" w:type="dxa"/>
          </w:tcPr>
          <w:p w14:paraId="467BE44F" w14:textId="738E6071" w:rsidR="00FA5BBC" w:rsidRPr="00FA5BBC" w:rsidRDefault="00305ED9" w:rsidP="005A66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AE396C"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>LBS</w:t>
            </w:r>
            <w:r w:rsidRPr="00AE396C">
              <w:rPr>
                <w:rFonts w:ascii="Garamond" w:hAnsi="Garamond"/>
                <w:sz w:val="24"/>
              </w:rPr>
              <w:t xml:space="preserve"> </w:t>
            </w:r>
          </w:p>
        </w:tc>
      </w:tr>
      <w:tr w:rsidR="00FA5BBC" w:rsidRPr="00FA5BBC" w14:paraId="5BD78F66" w14:textId="77777777" w:rsidTr="009F35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6216756" w14:textId="47880612" w:rsidR="007F718A" w:rsidRPr="00CA5F9F" w:rsidRDefault="00024187" w:rsidP="00473CDA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>Feb</w:t>
            </w:r>
            <w:r>
              <w:rPr>
                <w:rFonts w:ascii="Garamond" w:hAnsi="Garamond"/>
                <w:sz w:val="24"/>
              </w:rPr>
              <w:t>ruary</w:t>
            </w:r>
            <w:r w:rsidR="00C354A1" w:rsidRPr="00CA5F9F">
              <w:rPr>
                <w:rFonts w:ascii="Garamond" w:hAnsi="Garamond"/>
                <w:sz w:val="24"/>
              </w:rPr>
              <w:t xml:space="preserve"> </w:t>
            </w:r>
            <w:r w:rsidR="006B4037">
              <w:rPr>
                <w:rFonts w:ascii="Garamond" w:hAnsi="Garamond"/>
                <w:sz w:val="24"/>
              </w:rPr>
              <w:t>3</w:t>
            </w:r>
          </w:p>
          <w:p w14:paraId="4A8609BC" w14:textId="51B7F65C" w:rsidR="00666883" w:rsidRPr="00CA5F9F" w:rsidRDefault="00024187" w:rsidP="00473CDA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>Feb</w:t>
            </w:r>
            <w:r>
              <w:rPr>
                <w:rFonts w:ascii="Garamond" w:hAnsi="Garamond"/>
                <w:sz w:val="24"/>
              </w:rPr>
              <w:t>ruary</w:t>
            </w:r>
            <w:r w:rsidR="00080EB7" w:rsidRPr="00CA5F9F">
              <w:rPr>
                <w:rFonts w:ascii="Garamond" w:hAnsi="Garamond"/>
                <w:sz w:val="24"/>
              </w:rPr>
              <w:t xml:space="preserve"> </w:t>
            </w:r>
            <w:r w:rsidR="00D62BC4" w:rsidRPr="00CA5F9F">
              <w:rPr>
                <w:rFonts w:ascii="Garamond" w:hAnsi="Garamond"/>
                <w:sz w:val="24"/>
              </w:rPr>
              <w:t>1</w:t>
            </w:r>
            <w:r w:rsidR="006B4037">
              <w:rPr>
                <w:rFonts w:ascii="Garamond" w:hAnsi="Garamond"/>
                <w:sz w:val="24"/>
              </w:rPr>
              <w:t>7</w:t>
            </w:r>
          </w:p>
          <w:p w14:paraId="133053AE" w14:textId="571E30BB" w:rsidR="00666883" w:rsidRPr="00CA5F9F" w:rsidRDefault="00024187" w:rsidP="00FC49B1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>Feb</w:t>
            </w:r>
            <w:r>
              <w:rPr>
                <w:rFonts w:ascii="Garamond" w:hAnsi="Garamond"/>
                <w:sz w:val="24"/>
              </w:rPr>
              <w:t>ruary</w:t>
            </w:r>
            <w:r w:rsidR="00FC49B1" w:rsidRPr="00CA5F9F">
              <w:rPr>
                <w:rFonts w:ascii="Garamond" w:hAnsi="Garamond"/>
                <w:sz w:val="24"/>
              </w:rPr>
              <w:t xml:space="preserve"> 2</w:t>
            </w:r>
            <w:r w:rsidR="006B4037">
              <w:rPr>
                <w:rFonts w:ascii="Garamond" w:hAnsi="Garamond"/>
                <w:sz w:val="24"/>
              </w:rPr>
              <w:t>4</w:t>
            </w:r>
          </w:p>
        </w:tc>
        <w:tc>
          <w:tcPr>
            <w:tcW w:w="4248" w:type="dxa"/>
          </w:tcPr>
          <w:p w14:paraId="400700A5" w14:textId="1D3F554A" w:rsidR="00666883" w:rsidRPr="00AE396C" w:rsidRDefault="006F47EB" w:rsidP="00473C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AE396C">
              <w:rPr>
                <w:rFonts w:ascii="Garamond" w:hAnsi="Garamond"/>
                <w:sz w:val="24"/>
              </w:rPr>
              <w:t xml:space="preserve">Alumni Session 2 </w:t>
            </w:r>
            <w:r w:rsidR="00A703CF" w:rsidRPr="00AE396C">
              <w:rPr>
                <w:rFonts w:ascii="Garamond" w:hAnsi="Garamond"/>
                <w:sz w:val="24"/>
              </w:rPr>
              <w:t>–</w:t>
            </w:r>
            <w:r w:rsidRPr="00AE396C">
              <w:rPr>
                <w:rFonts w:ascii="Garamond" w:hAnsi="Garamond"/>
                <w:sz w:val="24"/>
              </w:rPr>
              <w:t xml:space="preserve"> </w:t>
            </w:r>
            <w:r w:rsidR="007F718A" w:rsidRPr="00AE396C">
              <w:rPr>
                <w:rFonts w:ascii="Garamond" w:hAnsi="Garamond"/>
                <w:sz w:val="24"/>
              </w:rPr>
              <w:t>Ibadan</w:t>
            </w:r>
            <w:r w:rsidR="00F64933">
              <w:rPr>
                <w:rFonts w:ascii="Garamond" w:hAnsi="Garamond"/>
                <w:sz w:val="24"/>
              </w:rPr>
              <w:t xml:space="preserve"> </w:t>
            </w:r>
          </w:p>
          <w:p w14:paraId="67B089E3" w14:textId="63394772" w:rsidR="00A703CF" w:rsidRPr="00AE396C" w:rsidRDefault="00A703CF" w:rsidP="00473C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AE396C">
              <w:rPr>
                <w:rFonts w:ascii="Garamond" w:hAnsi="Garamond"/>
                <w:sz w:val="24"/>
              </w:rPr>
              <w:t xml:space="preserve">Alumni Session 3 - </w:t>
            </w:r>
            <w:r w:rsidR="007F718A" w:rsidRPr="00AE396C">
              <w:rPr>
                <w:rFonts w:ascii="Garamond" w:hAnsi="Garamond"/>
                <w:sz w:val="24"/>
              </w:rPr>
              <w:t xml:space="preserve">Abuja </w:t>
            </w:r>
          </w:p>
          <w:p w14:paraId="7AA6C265" w14:textId="67DEA04A" w:rsidR="00FA5BBC" w:rsidRPr="00AE396C" w:rsidRDefault="00FA5BBC" w:rsidP="00473C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AE396C">
              <w:rPr>
                <w:rFonts w:ascii="Garamond" w:hAnsi="Garamond"/>
                <w:sz w:val="24"/>
              </w:rPr>
              <w:t xml:space="preserve">Alumni Session </w:t>
            </w:r>
            <w:r w:rsidR="00A703CF" w:rsidRPr="00AE396C">
              <w:rPr>
                <w:rFonts w:ascii="Garamond" w:hAnsi="Garamond"/>
                <w:sz w:val="24"/>
              </w:rPr>
              <w:t>4</w:t>
            </w:r>
            <w:r w:rsidR="004B01E7" w:rsidRPr="00AE396C">
              <w:rPr>
                <w:rFonts w:ascii="Garamond" w:hAnsi="Garamond"/>
                <w:sz w:val="24"/>
              </w:rPr>
              <w:t xml:space="preserve"> – Lagos</w:t>
            </w:r>
            <w:r w:rsidR="008A004D" w:rsidRPr="00AE396C">
              <w:rPr>
                <w:rFonts w:ascii="Garamond" w:hAnsi="Garamond"/>
                <w:sz w:val="24"/>
              </w:rPr>
              <w:t xml:space="preserve"> Island</w:t>
            </w:r>
            <w:r w:rsidR="00CE6B73">
              <w:rPr>
                <w:rFonts w:ascii="Garamond" w:hAnsi="Garamond"/>
                <w:sz w:val="24"/>
              </w:rPr>
              <w:t xml:space="preserve"> </w:t>
            </w:r>
            <w:r w:rsidR="00E80579">
              <w:rPr>
                <w:rFonts w:ascii="Garamond" w:hAnsi="Garamond"/>
                <w:sz w:val="24"/>
              </w:rPr>
              <w:t xml:space="preserve">(move to Jan in </w:t>
            </w:r>
          </w:p>
        </w:tc>
        <w:tc>
          <w:tcPr>
            <w:tcW w:w="2835" w:type="dxa"/>
          </w:tcPr>
          <w:p w14:paraId="6A7CA356" w14:textId="3866DC41" w:rsidR="0079320D" w:rsidRPr="00AE396C" w:rsidRDefault="0079320D" w:rsidP="005A66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proofErr w:type="gramStart"/>
            <w:r w:rsidRPr="00AE396C"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 xml:space="preserve"> Best</w:t>
            </w:r>
            <w:proofErr w:type="gramEnd"/>
            <w:r w:rsidR="008333F3">
              <w:rPr>
                <w:rFonts w:ascii="Garamond" w:hAnsi="Garamond"/>
                <w:sz w:val="24"/>
              </w:rPr>
              <w:t xml:space="preserve"> Western Hotel</w:t>
            </w:r>
            <w:r w:rsidRPr="00AE396C">
              <w:rPr>
                <w:rFonts w:ascii="Garamond" w:hAnsi="Garamond"/>
                <w:sz w:val="24"/>
              </w:rPr>
              <w:t xml:space="preserve"> </w:t>
            </w:r>
          </w:p>
          <w:p w14:paraId="4A9303D1" w14:textId="2285B9FC" w:rsidR="0079320D" w:rsidRPr="00AE396C" w:rsidRDefault="0079320D" w:rsidP="005A66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AE396C">
              <w:rPr>
                <w:rFonts w:ascii="Garamond" w:hAnsi="Garamond"/>
                <w:sz w:val="24"/>
              </w:rPr>
              <w:t xml:space="preserve">Venue </w:t>
            </w:r>
            <w:r w:rsidR="00094242">
              <w:rPr>
                <w:rFonts w:ascii="Garamond" w:hAnsi="Garamond"/>
                <w:sz w:val="24"/>
              </w:rPr>
              <w:t>Zoom Virtual</w:t>
            </w:r>
            <w:r w:rsidR="008333F3">
              <w:rPr>
                <w:rFonts w:ascii="Garamond" w:hAnsi="Garamond"/>
                <w:sz w:val="24"/>
              </w:rPr>
              <w:t xml:space="preserve"> </w:t>
            </w:r>
          </w:p>
          <w:p w14:paraId="05064025" w14:textId="3911A0B1" w:rsidR="00FA5BBC" w:rsidRPr="00AE396C" w:rsidRDefault="0079320D" w:rsidP="005A66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AE396C"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 xml:space="preserve">LBS </w:t>
            </w:r>
          </w:p>
        </w:tc>
      </w:tr>
      <w:tr w:rsidR="00FA5BBC" w:rsidRPr="00FA5BBC" w14:paraId="6937947F" w14:textId="77777777" w:rsidTr="009F35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7A53297" w14:textId="222E56B7" w:rsidR="00FA5BBC" w:rsidRDefault="00C354A1" w:rsidP="003D7C88">
            <w:pPr>
              <w:rPr>
                <w:rFonts w:ascii="Garamond" w:hAnsi="Garamond"/>
                <w:b w:val="0"/>
                <w:bCs w:val="0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 xml:space="preserve">March </w:t>
            </w:r>
            <w:r w:rsidR="006B4037">
              <w:rPr>
                <w:rFonts w:ascii="Garamond" w:hAnsi="Garamond"/>
                <w:sz w:val="24"/>
              </w:rPr>
              <w:t>3</w:t>
            </w:r>
          </w:p>
          <w:p w14:paraId="66C1600D" w14:textId="38AF6C27" w:rsidR="00E36842" w:rsidRPr="00CA5F9F" w:rsidRDefault="00E36842" w:rsidP="003D7C88">
            <w:pPr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March </w:t>
            </w:r>
            <w:r w:rsidR="00743FA9">
              <w:rPr>
                <w:rFonts w:ascii="Garamond" w:hAnsi="Garamond"/>
                <w:sz w:val="24"/>
              </w:rPr>
              <w:t>12</w:t>
            </w:r>
          </w:p>
          <w:p w14:paraId="3483CBAC" w14:textId="34B260D5" w:rsidR="00743FA9" w:rsidRPr="00CA5F9F" w:rsidRDefault="00B71843" w:rsidP="00743FA9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 xml:space="preserve">March </w:t>
            </w:r>
            <w:r w:rsidR="00F57B7C" w:rsidRPr="00CA5F9F">
              <w:rPr>
                <w:rFonts w:ascii="Garamond" w:hAnsi="Garamond"/>
                <w:sz w:val="24"/>
              </w:rPr>
              <w:t>2</w:t>
            </w:r>
            <w:r w:rsidR="006B4037">
              <w:rPr>
                <w:rFonts w:ascii="Garamond" w:hAnsi="Garamond"/>
                <w:sz w:val="24"/>
              </w:rPr>
              <w:t>4</w:t>
            </w:r>
            <w:r w:rsidR="00743FA9">
              <w:rPr>
                <w:rFonts w:ascii="Garamond" w:hAnsi="Garamond"/>
                <w:sz w:val="24"/>
              </w:rPr>
              <w:t xml:space="preserve"> </w:t>
            </w:r>
            <w:r w:rsidR="00743FA9" w:rsidRPr="00CA5F9F">
              <w:rPr>
                <w:rFonts w:ascii="Garamond" w:hAnsi="Garamond"/>
                <w:sz w:val="24"/>
              </w:rPr>
              <w:t xml:space="preserve">March </w:t>
            </w:r>
            <w:r w:rsidR="00743FA9">
              <w:rPr>
                <w:rFonts w:ascii="Garamond" w:hAnsi="Garamond"/>
                <w:sz w:val="24"/>
              </w:rPr>
              <w:t>31</w:t>
            </w:r>
          </w:p>
          <w:p w14:paraId="71D03ADF" w14:textId="3F294B18" w:rsidR="00FA5BBC" w:rsidRPr="00CA5F9F" w:rsidRDefault="00FA5BBC" w:rsidP="003D7C88">
            <w:pPr>
              <w:rPr>
                <w:rFonts w:ascii="Garamond" w:hAnsi="Garamond"/>
                <w:sz w:val="24"/>
              </w:rPr>
            </w:pPr>
          </w:p>
        </w:tc>
        <w:tc>
          <w:tcPr>
            <w:tcW w:w="4248" w:type="dxa"/>
          </w:tcPr>
          <w:p w14:paraId="5C6F6E9A" w14:textId="74531D18" w:rsidR="00FA5BBC" w:rsidRDefault="00144919" w:rsidP="005821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MBA Ha</w:t>
            </w:r>
            <w:r w:rsidR="00005C7D">
              <w:rPr>
                <w:rFonts w:ascii="Garamond" w:hAnsi="Garamond"/>
                <w:sz w:val="24"/>
              </w:rPr>
              <w:t>n</w:t>
            </w:r>
            <w:r>
              <w:rPr>
                <w:rFonts w:ascii="Garamond" w:hAnsi="Garamond"/>
                <w:sz w:val="24"/>
              </w:rPr>
              <w:t>gou</w:t>
            </w:r>
            <w:r w:rsidR="00CE6B73">
              <w:rPr>
                <w:rFonts w:ascii="Garamond" w:hAnsi="Garamond"/>
                <w:sz w:val="24"/>
              </w:rPr>
              <w:t>t</w:t>
            </w:r>
            <w:r w:rsidR="007B1702">
              <w:rPr>
                <w:rFonts w:ascii="Garamond" w:hAnsi="Garamond"/>
                <w:sz w:val="24"/>
              </w:rPr>
              <w:t xml:space="preserve"> </w:t>
            </w:r>
            <w:r w:rsidR="00CE6B73">
              <w:rPr>
                <w:rFonts w:ascii="Garamond" w:hAnsi="Garamond"/>
                <w:sz w:val="24"/>
              </w:rPr>
              <w:t>(Move to April 30</w:t>
            </w:r>
            <w:r w:rsidR="00CE6B73" w:rsidRPr="00CE6B73">
              <w:rPr>
                <w:rFonts w:ascii="Garamond" w:hAnsi="Garamond"/>
                <w:sz w:val="24"/>
                <w:vertAlign w:val="superscript"/>
              </w:rPr>
              <w:t>th</w:t>
            </w:r>
            <w:r w:rsidR="00CE6B73">
              <w:rPr>
                <w:rFonts w:ascii="Garamond" w:hAnsi="Garamond"/>
                <w:sz w:val="24"/>
                <w:vertAlign w:val="superscript"/>
              </w:rPr>
              <w:t>)</w:t>
            </w:r>
          </w:p>
          <w:p w14:paraId="6102676C" w14:textId="00AAAF09" w:rsidR="00E36842" w:rsidRPr="00FA5BBC" w:rsidRDefault="00E36842" w:rsidP="005821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Study Trip</w:t>
            </w:r>
          </w:p>
          <w:p w14:paraId="16B73AFB" w14:textId="20374D39" w:rsidR="00FA5BBC" w:rsidRDefault="00CE7145" w:rsidP="00473C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Alumni Session </w:t>
            </w:r>
            <w:r w:rsidR="00743FA9">
              <w:rPr>
                <w:rFonts w:ascii="Garamond" w:hAnsi="Garamond"/>
                <w:sz w:val="24"/>
              </w:rPr>
              <w:t>5</w:t>
            </w:r>
            <w:r w:rsidR="004B01E7">
              <w:rPr>
                <w:rFonts w:ascii="Garamond" w:hAnsi="Garamond"/>
                <w:sz w:val="24"/>
              </w:rPr>
              <w:t xml:space="preserve"> </w:t>
            </w:r>
            <w:r w:rsidR="008A004D">
              <w:rPr>
                <w:rFonts w:ascii="Garamond" w:hAnsi="Garamond"/>
                <w:sz w:val="24"/>
              </w:rPr>
              <w:t>–</w:t>
            </w:r>
            <w:r w:rsidR="004B01E7">
              <w:rPr>
                <w:rFonts w:ascii="Garamond" w:hAnsi="Garamond"/>
                <w:sz w:val="24"/>
              </w:rPr>
              <w:t xml:space="preserve"> Lagos</w:t>
            </w:r>
            <w:r w:rsidR="008A004D">
              <w:rPr>
                <w:rFonts w:ascii="Garamond" w:hAnsi="Garamond"/>
                <w:sz w:val="24"/>
              </w:rPr>
              <w:t xml:space="preserve"> Island</w:t>
            </w:r>
            <w:r w:rsidR="00F53933">
              <w:rPr>
                <w:rFonts w:ascii="Garamond" w:hAnsi="Garamond"/>
                <w:sz w:val="24"/>
              </w:rPr>
              <w:t xml:space="preserve"> </w:t>
            </w:r>
          </w:p>
          <w:p w14:paraId="0E5E6237" w14:textId="2EEFCD75" w:rsidR="00743FA9" w:rsidRDefault="00743FA9" w:rsidP="00743F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Alumni Session 6 – PH</w:t>
            </w:r>
          </w:p>
          <w:p w14:paraId="3835CF61" w14:textId="4E8D1DA6" w:rsidR="00743FA9" w:rsidRPr="00FA5BBC" w:rsidRDefault="00743FA9" w:rsidP="00473C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</w:p>
        </w:tc>
        <w:tc>
          <w:tcPr>
            <w:tcW w:w="2835" w:type="dxa"/>
          </w:tcPr>
          <w:p w14:paraId="14AF066F" w14:textId="1827041D" w:rsidR="00EA30BF" w:rsidRDefault="00EA30BF" w:rsidP="00EA3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 xml:space="preserve">Ebony Life </w:t>
            </w:r>
            <w:proofErr w:type="spellStart"/>
            <w:r w:rsidR="008333F3">
              <w:rPr>
                <w:rFonts w:ascii="Garamond" w:hAnsi="Garamond"/>
                <w:sz w:val="24"/>
              </w:rPr>
              <w:t>Turaka</w:t>
            </w:r>
            <w:proofErr w:type="spellEnd"/>
            <w:r w:rsidR="008333F3"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="Garamond" w:hAnsi="Garamond"/>
                <w:sz w:val="24"/>
              </w:rPr>
              <w:t xml:space="preserve"> </w:t>
            </w:r>
          </w:p>
          <w:p w14:paraId="212DBDF2" w14:textId="7316CAC2" w:rsidR="00E36842" w:rsidRDefault="00E36842" w:rsidP="00EA3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 xml:space="preserve">Postponed </w:t>
            </w:r>
          </w:p>
          <w:p w14:paraId="50969CA5" w14:textId="0CA718CC" w:rsidR="0079320D" w:rsidRDefault="0079320D" w:rsidP="003D7C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 xml:space="preserve">LBS </w:t>
            </w:r>
            <w:r>
              <w:rPr>
                <w:rFonts w:ascii="Garamond" w:hAnsi="Garamond"/>
                <w:sz w:val="24"/>
              </w:rPr>
              <w:t xml:space="preserve"> </w:t>
            </w:r>
          </w:p>
          <w:p w14:paraId="4BC2022E" w14:textId="5AEB48B1" w:rsidR="00FA5BBC" w:rsidRDefault="0079320D" w:rsidP="003D7C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 xml:space="preserve">Virtual </w:t>
            </w:r>
          </w:p>
          <w:p w14:paraId="3D044E2B" w14:textId="3CD4D37C" w:rsidR="00743FA9" w:rsidRPr="00FA5BBC" w:rsidRDefault="00743FA9" w:rsidP="003D7C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</w:p>
        </w:tc>
      </w:tr>
      <w:tr w:rsidR="00FA5BBC" w:rsidRPr="00FA5BBC" w14:paraId="0D146040" w14:textId="77777777" w:rsidTr="009F35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C175FD4" w14:textId="116094F4" w:rsidR="002F4C9C" w:rsidRPr="00CA5F9F" w:rsidRDefault="00D760DC" w:rsidP="00FC49B1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>April 2</w:t>
            </w:r>
            <w:r w:rsidR="006B4037">
              <w:rPr>
                <w:rFonts w:ascii="Garamond" w:hAnsi="Garamond"/>
                <w:sz w:val="24"/>
              </w:rPr>
              <w:t>8</w:t>
            </w:r>
          </w:p>
        </w:tc>
        <w:tc>
          <w:tcPr>
            <w:tcW w:w="4248" w:type="dxa"/>
          </w:tcPr>
          <w:p w14:paraId="6787E06E" w14:textId="2A6CE876" w:rsidR="005E33B1" w:rsidRDefault="005E33B1" w:rsidP="005A66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Alumni Session </w:t>
            </w:r>
            <w:r w:rsidR="00AF4EB5">
              <w:rPr>
                <w:rFonts w:ascii="Garamond" w:hAnsi="Garamond"/>
                <w:sz w:val="24"/>
              </w:rPr>
              <w:t>7</w:t>
            </w:r>
            <w:r w:rsidR="002D416E">
              <w:rPr>
                <w:rFonts w:ascii="Garamond" w:hAnsi="Garamond"/>
                <w:sz w:val="24"/>
              </w:rPr>
              <w:t>(June 23rd)</w:t>
            </w:r>
            <w:r w:rsidR="003244AD">
              <w:rPr>
                <w:rFonts w:ascii="Garamond" w:hAnsi="Garamond"/>
                <w:sz w:val="24"/>
              </w:rPr>
              <w:t xml:space="preserve"> - </w:t>
            </w:r>
            <w:r>
              <w:rPr>
                <w:rFonts w:ascii="Garamond" w:hAnsi="Garamond"/>
                <w:sz w:val="24"/>
              </w:rPr>
              <w:t>Mainland</w:t>
            </w:r>
            <w:r w:rsidR="006F47EB">
              <w:rPr>
                <w:rFonts w:ascii="Garamond" w:hAnsi="Garamond"/>
                <w:sz w:val="24"/>
              </w:rPr>
              <w:t xml:space="preserve"> </w:t>
            </w:r>
            <w:proofErr w:type="gramStart"/>
            <w:r w:rsidR="00F00104">
              <w:rPr>
                <w:rFonts w:ascii="Garamond" w:hAnsi="Garamond"/>
                <w:sz w:val="24"/>
              </w:rPr>
              <w:t>|(</w:t>
            </w:r>
            <w:proofErr w:type="gramEnd"/>
            <w:r w:rsidR="00F00104">
              <w:rPr>
                <w:rFonts w:ascii="Garamond" w:hAnsi="Garamond"/>
                <w:sz w:val="24"/>
              </w:rPr>
              <w:t>Combined session with CEO round table) Fee paying events</w:t>
            </w:r>
          </w:p>
          <w:p w14:paraId="0DBBFA64" w14:textId="74091698" w:rsidR="00FA5BBC" w:rsidRPr="00FA5BBC" w:rsidRDefault="00FA5BBC" w:rsidP="00CA5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</w:p>
        </w:tc>
        <w:tc>
          <w:tcPr>
            <w:tcW w:w="2835" w:type="dxa"/>
          </w:tcPr>
          <w:p w14:paraId="7F81949B" w14:textId="77777777" w:rsidR="0079320D" w:rsidRDefault="0079320D" w:rsidP="007932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Venue TBC</w:t>
            </w:r>
          </w:p>
          <w:p w14:paraId="292F0D0C" w14:textId="7AE85460" w:rsidR="00FA5BBC" w:rsidRPr="00FA5BBC" w:rsidRDefault="00FA5BBC" w:rsidP="007932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</w:p>
        </w:tc>
      </w:tr>
      <w:tr w:rsidR="00FA5BBC" w:rsidRPr="00FA5BBC" w14:paraId="30729DD7" w14:textId="77777777" w:rsidTr="009F35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587F09D" w14:textId="77777777" w:rsidR="00E36842" w:rsidRDefault="00E36842" w:rsidP="00ED7F77">
            <w:pPr>
              <w:rPr>
                <w:rFonts w:ascii="Garamond" w:hAnsi="Garamond"/>
                <w:b w:val="0"/>
                <w:bCs w:val="0"/>
                <w:sz w:val="24"/>
              </w:rPr>
            </w:pPr>
            <w:r>
              <w:rPr>
                <w:rFonts w:ascii="Garamond" w:hAnsi="Garamond"/>
                <w:sz w:val="24"/>
              </w:rPr>
              <w:t>May 1</w:t>
            </w:r>
          </w:p>
          <w:p w14:paraId="3302BD63" w14:textId="7E386BAE" w:rsidR="00FA5BBC" w:rsidRPr="00CA5F9F" w:rsidRDefault="00666883" w:rsidP="00ED7F77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 xml:space="preserve">May </w:t>
            </w:r>
            <w:r w:rsidR="00D53C7D">
              <w:rPr>
                <w:rFonts w:ascii="Garamond" w:hAnsi="Garamond"/>
                <w:sz w:val="24"/>
              </w:rPr>
              <w:t>19</w:t>
            </w:r>
          </w:p>
          <w:p w14:paraId="0B285270" w14:textId="4C74A86D" w:rsidR="003400E8" w:rsidRPr="00CA5F9F" w:rsidRDefault="007862EB" w:rsidP="00ED7F77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>May 2</w:t>
            </w:r>
            <w:r w:rsidR="00D53C7D">
              <w:rPr>
                <w:rFonts w:ascii="Garamond" w:hAnsi="Garamond"/>
                <w:sz w:val="24"/>
              </w:rPr>
              <w:t>6</w:t>
            </w:r>
          </w:p>
        </w:tc>
        <w:tc>
          <w:tcPr>
            <w:tcW w:w="4248" w:type="dxa"/>
          </w:tcPr>
          <w:p w14:paraId="10DC7DB1" w14:textId="77777777" w:rsidR="00E36842" w:rsidRDefault="00E36842" w:rsidP="00473CDA">
            <w:pPr>
              <w:tabs>
                <w:tab w:val="right" w:pos="318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AE396C">
              <w:rPr>
                <w:rFonts w:ascii="Garamond" w:hAnsi="Garamond"/>
                <w:sz w:val="24"/>
              </w:rPr>
              <w:t>Footprints 1</w:t>
            </w:r>
            <w:r w:rsidRPr="00AE396C">
              <w:rPr>
                <w:rFonts w:ascii="Garamond" w:hAnsi="Garamond"/>
                <w:sz w:val="24"/>
                <w:vertAlign w:val="superscript"/>
              </w:rPr>
              <w:t>st</w:t>
            </w:r>
            <w:r w:rsidRPr="00AE396C">
              <w:rPr>
                <w:rFonts w:ascii="Garamond" w:hAnsi="Garamond"/>
                <w:sz w:val="24"/>
              </w:rPr>
              <w:t xml:space="preserve"> Edition</w:t>
            </w:r>
            <w:r>
              <w:rPr>
                <w:rFonts w:ascii="Garamond" w:hAnsi="Garamond"/>
                <w:sz w:val="24"/>
              </w:rPr>
              <w:t xml:space="preserve"> </w:t>
            </w:r>
          </w:p>
          <w:p w14:paraId="0C6333EA" w14:textId="4D56AA9F" w:rsidR="00FA5BBC" w:rsidRDefault="00CE7145" w:rsidP="00473CDA">
            <w:pPr>
              <w:tabs>
                <w:tab w:val="right" w:pos="318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Networking Lunch Island @ 12.</w:t>
            </w:r>
            <w:r w:rsidR="00EA30BF">
              <w:rPr>
                <w:rFonts w:ascii="Garamond" w:hAnsi="Garamond"/>
                <w:sz w:val="24"/>
              </w:rPr>
              <w:t>0</w:t>
            </w:r>
            <w:r>
              <w:rPr>
                <w:rFonts w:ascii="Garamond" w:hAnsi="Garamond"/>
                <w:sz w:val="24"/>
              </w:rPr>
              <w:t>0 p.m.</w:t>
            </w:r>
          </w:p>
          <w:p w14:paraId="54CB4663" w14:textId="77777777" w:rsidR="003400E8" w:rsidRPr="00FA5BBC" w:rsidRDefault="003400E8" w:rsidP="00473CDA">
            <w:pPr>
              <w:tabs>
                <w:tab w:val="right" w:pos="318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Alumni Session</w:t>
            </w:r>
            <w:r w:rsidR="00AF4EB5">
              <w:rPr>
                <w:rFonts w:ascii="Garamond" w:hAnsi="Garamond"/>
                <w:sz w:val="24"/>
              </w:rPr>
              <w:t xml:space="preserve"> 8</w:t>
            </w:r>
            <w:r>
              <w:rPr>
                <w:rFonts w:ascii="Garamond" w:hAnsi="Garamond"/>
                <w:sz w:val="24"/>
              </w:rPr>
              <w:t xml:space="preserve"> – Abuja</w:t>
            </w:r>
          </w:p>
        </w:tc>
        <w:tc>
          <w:tcPr>
            <w:tcW w:w="2835" w:type="dxa"/>
          </w:tcPr>
          <w:p w14:paraId="12E8A23C" w14:textId="77777777" w:rsidR="00E36842" w:rsidRDefault="00E36842" w:rsidP="006668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</w:p>
          <w:p w14:paraId="72FD3CAA" w14:textId="30500F4F" w:rsidR="0079320D" w:rsidRDefault="00466D93" w:rsidP="006668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>Oriental Hotel</w:t>
            </w:r>
            <w:r w:rsidR="0079320D">
              <w:rPr>
                <w:rFonts w:ascii="Garamond" w:hAnsi="Garamond"/>
                <w:sz w:val="24"/>
              </w:rPr>
              <w:t xml:space="preserve"> </w:t>
            </w:r>
          </w:p>
          <w:p w14:paraId="780D473B" w14:textId="77777777" w:rsidR="00FA5BBC" w:rsidRPr="00FA5BBC" w:rsidRDefault="0079320D" w:rsidP="006668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Venue TBC</w:t>
            </w:r>
          </w:p>
        </w:tc>
      </w:tr>
      <w:tr w:rsidR="006F0592" w:rsidRPr="00FA5BBC" w14:paraId="6E34EFD9" w14:textId="77777777" w:rsidTr="009F35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AFC441F" w14:textId="04CD9839" w:rsidR="006F0592" w:rsidRDefault="006F0592" w:rsidP="00ED7F77">
            <w:pPr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June 11</w:t>
            </w:r>
          </w:p>
        </w:tc>
        <w:tc>
          <w:tcPr>
            <w:tcW w:w="4248" w:type="dxa"/>
          </w:tcPr>
          <w:p w14:paraId="33503FB7" w14:textId="77777777" w:rsidR="006F0592" w:rsidRPr="00FA5BBC" w:rsidRDefault="006F0592" w:rsidP="006F05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FA5BBC">
              <w:rPr>
                <w:rFonts w:ascii="Garamond" w:hAnsi="Garamond"/>
                <w:sz w:val="24"/>
              </w:rPr>
              <w:t>Reunion for Classes of 20</w:t>
            </w:r>
            <w:r>
              <w:rPr>
                <w:rFonts w:ascii="Garamond" w:hAnsi="Garamond"/>
                <w:sz w:val="24"/>
              </w:rPr>
              <w:t>12</w:t>
            </w:r>
          </w:p>
          <w:p w14:paraId="2ACE1282" w14:textId="77777777" w:rsidR="006F0592" w:rsidRPr="00AE396C" w:rsidRDefault="006F0592" w:rsidP="00473CDA">
            <w:pPr>
              <w:tabs>
                <w:tab w:val="right" w:pos="318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</w:p>
        </w:tc>
        <w:tc>
          <w:tcPr>
            <w:tcW w:w="2835" w:type="dxa"/>
          </w:tcPr>
          <w:p w14:paraId="3EA8D660" w14:textId="3D6C4D5C" w:rsidR="006F0592" w:rsidRDefault="006F0592" w:rsidP="006668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>PAU/LBA</w:t>
            </w:r>
          </w:p>
        </w:tc>
      </w:tr>
      <w:tr w:rsidR="00FA5BBC" w:rsidRPr="00FA5BBC" w14:paraId="1E2CD545" w14:textId="77777777" w:rsidTr="009F35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17EA62B" w14:textId="478B69CB" w:rsidR="00AE396C" w:rsidRPr="00CA5F9F" w:rsidRDefault="00AE396C" w:rsidP="00150179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 xml:space="preserve">July </w:t>
            </w:r>
            <w:r w:rsidR="00D53C7D">
              <w:rPr>
                <w:rFonts w:ascii="Garamond" w:hAnsi="Garamond"/>
                <w:sz w:val="24"/>
              </w:rPr>
              <w:t>7</w:t>
            </w:r>
          </w:p>
          <w:p w14:paraId="12B9908C" w14:textId="55DA50C0" w:rsidR="007F718A" w:rsidRPr="00CA5F9F" w:rsidRDefault="00FA5BBC" w:rsidP="00150179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 xml:space="preserve">July </w:t>
            </w:r>
            <w:r w:rsidR="00DE3AE5" w:rsidRPr="00CA5F9F">
              <w:rPr>
                <w:rFonts w:ascii="Garamond" w:hAnsi="Garamond"/>
                <w:sz w:val="24"/>
              </w:rPr>
              <w:t>1</w:t>
            </w:r>
            <w:r w:rsidR="00D53C7D">
              <w:rPr>
                <w:rFonts w:ascii="Garamond" w:hAnsi="Garamond"/>
                <w:sz w:val="24"/>
              </w:rPr>
              <w:t>4</w:t>
            </w:r>
          </w:p>
          <w:p w14:paraId="73EB04ED" w14:textId="6D1E3C79" w:rsidR="00FA5BBC" w:rsidRPr="00CA5F9F" w:rsidRDefault="007F718A" w:rsidP="00150179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 xml:space="preserve">July </w:t>
            </w:r>
            <w:r w:rsidR="00FA5BBC" w:rsidRPr="00CA5F9F">
              <w:rPr>
                <w:rFonts w:ascii="Garamond" w:hAnsi="Garamond"/>
                <w:sz w:val="24"/>
              </w:rPr>
              <w:t>2</w:t>
            </w:r>
            <w:r w:rsidR="00D53C7D">
              <w:rPr>
                <w:rFonts w:ascii="Garamond" w:hAnsi="Garamond"/>
                <w:sz w:val="24"/>
              </w:rPr>
              <w:t>8</w:t>
            </w:r>
          </w:p>
        </w:tc>
        <w:tc>
          <w:tcPr>
            <w:tcW w:w="4248" w:type="dxa"/>
          </w:tcPr>
          <w:p w14:paraId="1A28EF89" w14:textId="77777777" w:rsidR="00AE396C" w:rsidRDefault="00AE396C" w:rsidP="008610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AE396C">
              <w:rPr>
                <w:rFonts w:ascii="Garamond" w:hAnsi="Garamond"/>
                <w:sz w:val="24"/>
              </w:rPr>
              <w:t>Alumni Session 9 – Port-Harcourt</w:t>
            </w:r>
          </w:p>
          <w:p w14:paraId="2F7A22ED" w14:textId="77777777" w:rsidR="008610C9" w:rsidRDefault="008610C9" w:rsidP="008610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Alumni Session 10 – Ibadan</w:t>
            </w:r>
          </w:p>
          <w:p w14:paraId="7B9AB4DC" w14:textId="77777777" w:rsidR="00FA5BBC" w:rsidRPr="00FA5BBC" w:rsidRDefault="00FA5BBC" w:rsidP="005A66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FA5BBC">
              <w:rPr>
                <w:rFonts w:ascii="Garamond" w:hAnsi="Garamond"/>
                <w:sz w:val="24"/>
              </w:rPr>
              <w:t xml:space="preserve">Alumni Session </w:t>
            </w:r>
            <w:r w:rsidR="008610C9">
              <w:rPr>
                <w:rFonts w:ascii="Garamond" w:hAnsi="Garamond"/>
                <w:sz w:val="24"/>
              </w:rPr>
              <w:t>11</w:t>
            </w:r>
            <w:r w:rsidR="003244AD">
              <w:rPr>
                <w:rFonts w:ascii="Garamond" w:hAnsi="Garamond"/>
                <w:sz w:val="24"/>
              </w:rPr>
              <w:t xml:space="preserve"> – Lagos Island</w:t>
            </w:r>
          </w:p>
        </w:tc>
        <w:tc>
          <w:tcPr>
            <w:tcW w:w="2835" w:type="dxa"/>
          </w:tcPr>
          <w:p w14:paraId="79196929" w14:textId="56BEF981" w:rsidR="00AE396C" w:rsidRDefault="00AE396C" w:rsidP="00AE39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8333F3">
              <w:rPr>
                <w:rFonts w:ascii="Garamond" w:hAnsi="Garamond"/>
                <w:sz w:val="24"/>
              </w:rPr>
              <w:t>Postponed</w:t>
            </w:r>
            <w:r>
              <w:rPr>
                <w:rFonts w:ascii="Garamond" w:hAnsi="Garamond"/>
                <w:sz w:val="24"/>
              </w:rPr>
              <w:t xml:space="preserve"> </w:t>
            </w:r>
          </w:p>
          <w:p w14:paraId="5EE432DE" w14:textId="68367AB4" w:rsidR="0079320D" w:rsidRDefault="0079320D" w:rsidP="001501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094242">
              <w:rPr>
                <w:rFonts w:ascii="Garamond" w:hAnsi="Garamond"/>
                <w:sz w:val="24"/>
              </w:rPr>
              <w:t>Chelsea Hotel</w:t>
            </w:r>
            <w:r>
              <w:rPr>
                <w:rFonts w:ascii="Garamond" w:hAnsi="Garamond"/>
                <w:sz w:val="24"/>
              </w:rPr>
              <w:t xml:space="preserve"> </w:t>
            </w:r>
          </w:p>
          <w:p w14:paraId="73805AEB" w14:textId="7FFDFC62" w:rsidR="00FA5BBC" w:rsidRPr="00FA5BBC" w:rsidRDefault="0079320D" w:rsidP="001501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proofErr w:type="spellStart"/>
            <w:r w:rsidR="00094242">
              <w:rPr>
                <w:rFonts w:ascii="Garamond" w:hAnsi="Garamond"/>
                <w:sz w:val="24"/>
              </w:rPr>
              <w:t>HYbrid</w:t>
            </w:r>
            <w:proofErr w:type="spellEnd"/>
          </w:p>
        </w:tc>
      </w:tr>
      <w:tr w:rsidR="00FA5BBC" w:rsidRPr="00FA5BBC" w14:paraId="0E9BA54F" w14:textId="77777777" w:rsidTr="009F35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6AC5FED" w14:textId="75D32DB9" w:rsidR="00FA5BBC" w:rsidRPr="00CA5F9F" w:rsidRDefault="00150179" w:rsidP="005A66B9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 xml:space="preserve">August </w:t>
            </w:r>
            <w:r w:rsidR="00376AB4" w:rsidRPr="00CA5F9F">
              <w:rPr>
                <w:rFonts w:ascii="Garamond" w:hAnsi="Garamond"/>
                <w:sz w:val="24"/>
              </w:rPr>
              <w:t>2</w:t>
            </w:r>
            <w:r w:rsidR="00D53C7D">
              <w:rPr>
                <w:rFonts w:ascii="Garamond" w:hAnsi="Garamond"/>
                <w:sz w:val="24"/>
              </w:rPr>
              <w:t>5</w:t>
            </w:r>
          </w:p>
        </w:tc>
        <w:tc>
          <w:tcPr>
            <w:tcW w:w="4248" w:type="dxa"/>
          </w:tcPr>
          <w:p w14:paraId="149527B7" w14:textId="77777777" w:rsidR="00FA5BBC" w:rsidRPr="00FA5BBC" w:rsidRDefault="00FC49B1" w:rsidP="005A66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Alumni </w:t>
            </w:r>
            <w:r w:rsidR="008610C9">
              <w:rPr>
                <w:rFonts w:ascii="Garamond" w:hAnsi="Garamond"/>
                <w:sz w:val="24"/>
              </w:rPr>
              <w:t>Session 12</w:t>
            </w:r>
            <w:r w:rsidR="003244AD">
              <w:rPr>
                <w:rFonts w:ascii="Garamond" w:hAnsi="Garamond"/>
                <w:sz w:val="24"/>
              </w:rPr>
              <w:t xml:space="preserve"> – Lagos Island</w:t>
            </w:r>
          </w:p>
        </w:tc>
        <w:tc>
          <w:tcPr>
            <w:tcW w:w="2835" w:type="dxa"/>
          </w:tcPr>
          <w:p w14:paraId="7FA1808B" w14:textId="32F1DB11" w:rsidR="00FA5BBC" w:rsidRDefault="0079320D" w:rsidP="001501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094242">
              <w:rPr>
                <w:rFonts w:ascii="Garamond" w:hAnsi="Garamond"/>
                <w:sz w:val="24"/>
              </w:rPr>
              <w:t>Zoom</w:t>
            </w:r>
          </w:p>
          <w:p w14:paraId="4E64DDBE" w14:textId="695BBE54" w:rsidR="007D1708" w:rsidRPr="00FA5BBC" w:rsidRDefault="007D1708" w:rsidP="001501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</w:p>
        </w:tc>
      </w:tr>
      <w:tr w:rsidR="00FA5BBC" w:rsidRPr="00FA5BBC" w14:paraId="570445D8" w14:textId="77777777" w:rsidTr="009F35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91FE8BF" w14:textId="12448CEF" w:rsidR="00E36842" w:rsidRDefault="00E36842" w:rsidP="00967B91">
            <w:pPr>
              <w:rPr>
                <w:rFonts w:ascii="Garamond" w:hAnsi="Garamond"/>
                <w:b w:val="0"/>
                <w:bCs w:val="0"/>
                <w:sz w:val="24"/>
                <w:lang w:val="en-US"/>
              </w:rPr>
            </w:pPr>
            <w:r>
              <w:rPr>
                <w:rFonts w:ascii="Garamond" w:hAnsi="Garamond"/>
                <w:sz w:val="24"/>
                <w:lang w:val="en-US"/>
              </w:rPr>
              <w:t>Sept 3</w:t>
            </w:r>
          </w:p>
          <w:p w14:paraId="119F349F" w14:textId="6ADF6624" w:rsidR="00FA5BBC" w:rsidRPr="00CA5F9F" w:rsidRDefault="00914E34" w:rsidP="00967B91">
            <w:pPr>
              <w:rPr>
                <w:rFonts w:ascii="Garamond" w:hAnsi="Garamond"/>
                <w:sz w:val="24"/>
                <w:lang w:val="en-US"/>
              </w:rPr>
            </w:pPr>
            <w:r w:rsidRPr="00CA5F9F">
              <w:rPr>
                <w:rFonts w:ascii="Garamond" w:hAnsi="Garamond"/>
                <w:sz w:val="24"/>
                <w:lang w:val="en-US"/>
              </w:rPr>
              <w:t>Sept 2</w:t>
            </w:r>
            <w:r w:rsidR="00D53C7D">
              <w:rPr>
                <w:rFonts w:ascii="Garamond" w:hAnsi="Garamond"/>
                <w:sz w:val="24"/>
                <w:lang w:val="en-US"/>
              </w:rPr>
              <w:t>2</w:t>
            </w:r>
          </w:p>
        </w:tc>
        <w:tc>
          <w:tcPr>
            <w:tcW w:w="4248" w:type="dxa"/>
          </w:tcPr>
          <w:p w14:paraId="0E9BBAC4" w14:textId="77777777" w:rsidR="00E36842" w:rsidRDefault="00E36842" w:rsidP="00FC49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lang w:val="en-US"/>
              </w:rPr>
            </w:pPr>
            <w:r>
              <w:rPr>
                <w:rFonts w:ascii="Garamond" w:hAnsi="Garamond"/>
                <w:sz w:val="24"/>
                <w:lang w:val="en-US"/>
              </w:rPr>
              <w:t>Study Trip</w:t>
            </w:r>
          </w:p>
          <w:p w14:paraId="0E5E799F" w14:textId="27AA4CBB" w:rsidR="00FA5BBC" w:rsidRPr="000B5B3E" w:rsidRDefault="00144919" w:rsidP="00FC49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lang w:val="en-US"/>
              </w:rPr>
            </w:pPr>
            <w:r>
              <w:rPr>
                <w:rFonts w:ascii="Garamond" w:hAnsi="Garamond"/>
                <w:sz w:val="24"/>
                <w:lang w:val="en-US"/>
              </w:rPr>
              <w:t>CEO Roundtable</w:t>
            </w:r>
            <w:r w:rsidR="00094242">
              <w:rPr>
                <w:rFonts w:ascii="Garamond" w:hAnsi="Garamond"/>
                <w:sz w:val="24"/>
                <w:lang w:val="en-US"/>
              </w:rPr>
              <w:t xml:space="preserve"> </w:t>
            </w:r>
          </w:p>
        </w:tc>
        <w:tc>
          <w:tcPr>
            <w:tcW w:w="2835" w:type="dxa"/>
          </w:tcPr>
          <w:p w14:paraId="6A48EA9A" w14:textId="610B8D89" w:rsidR="00FA5BBC" w:rsidRDefault="009B3144" w:rsidP="00FC49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094242">
              <w:rPr>
                <w:rFonts w:ascii="Garamond" w:hAnsi="Garamond"/>
                <w:sz w:val="24"/>
              </w:rPr>
              <w:t>Postponed</w:t>
            </w:r>
          </w:p>
          <w:p w14:paraId="31B0644A" w14:textId="6EE85EA3" w:rsidR="007D1708" w:rsidRPr="00FA5BBC" w:rsidRDefault="00E36842" w:rsidP="00FC49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094242">
              <w:rPr>
                <w:rFonts w:ascii="Garamond" w:hAnsi="Garamond"/>
                <w:sz w:val="24"/>
              </w:rPr>
              <w:t xml:space="preserve">Postponed </w:t>
            </w:r>
          </w:p>
        </w:tc>
      </w:tr>
      <w:tr w:rsidR="00FA5BBC" w:rsidRPr="00FA5BBC" w14:paraId="61BFB6D9" w14:textId="77777777" w:rsidTr="009F35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9F85CF0" w14:textId="3428347D" w:rsidR="000B5B3E" w:rsidRPr="00CA5F9F" w:rsidRDefault="000B5B3E" w:rsidP="000B5B3E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 xml:space="preserve">Oct </w:t>
            </w:r>
            <w:r w:rsidR="00D53C7D">
              <w:rPr>
                <w:rFonts w:ascii="Garamond" w:hAnsi="Garamond"/>
                <w:sz w:val="24"/>
              </w:rPr>
              <w:t>8</w:t>
            </w:r>
          </w:p>
          <w:p w14:paraId="60E6CE41" w14:textId="4A287CB4" w:rsidR="00FA5BBC" w:rsidRPr="00CA5F9F" w:rsidRDefault="00DE3AE5" w:rsidP="00962348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>Oct 2</w:t>
            </w:r>
            <w:r w:rsidR="00094242">
              <w:rPr>
                <w:rFonts w:ascii="Garamond" w:hAnsi="Garamond"/>
                <w:sz w:val="24"/>
              </w:rPr>
              <w:t>8</w:t>
            </w:r>
          </w:p>
        </w:tc>
        <w:tc>
          <w:tcPr>
            <w:tcW w:w="4248" w:type="dxa"/>
          </w:tcPr>
          <w:p w14:paraId="11837745" w14:textId="77777777" w:rsidR="005E33B1" w:rsidRDefault="005E33B1" w:rsidP="009623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Speed Networking Mainland</w:t>
            </w:r>
          </w:p>
          <w:p w14:paraId="796850A0" w14:textId="0180F141" w:rsidR="00FA5BBC" w:rsidRPr="00FA5BBC" w:rsidRDefault="008A004D" w:rsidP="005A66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C510FD">
              <w:rPr>
                <w:rFonts w:ascii="Garamond" w:hAnsi="Garamond"/>
                <w:sz w:val="24"/>
                <w:highlight w:val="yellow"/>
              </w:rPr>
              <w:t xml:space="preserve">Networking Lunch </w:t>
            </w:r>
            <w:r w:rsidR="00B34B4A">
              <w:rPr>
                <w:rFonts w:ascii="Garamond" w:hAnsi="Garamond"/>
                <w:sz w:val="24"/>
                <w:highlight w:val="yellow"/>
              </w:rPr>
              <w:t>(</w:t>
            </w:r>
            <w:r w:rsidR="00C510FD" w:rsidRPr="00C510FD">
              <w:rPr>
                <w:rFonts w:ascii="Garamond" w:hAnsi="Garamond"/>
                <w:sz w:val="24"/>
                <w:highlight w:val="yellow"/>
              </w:rPr>
              <w:t>AMP/SMP</w:t>
            </w:r>
            <w:r w:rsidR="00B34B4A">
              <w:rPr>
                <w:rFonts w:ascii="Garamond" w:hAnsi="Garamond"/>
                <w:sz w:val="24"/>
              </w:rPr>
              <w:t>)</w:t>
            </w:r>
          </w:p>
        </w:tc>
        <w:tc>
          <w:tcPr>
            <w:tcW w:w="2835" w:type="dxa"/>
          </w:tcPr>
          <w:p w14:paraId="31EA096E" w14:textId="4B4E6080" w:rsidR="0079320D" w:rsidRDefault="0079320D" w:rsidP="000B5B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lang w:val="en-US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094242">
              <w:rPr>
                <w:rFonts w:ascii="Garamond" w:hAnsi="Garamond"/>
                <w:sz w:val="24"/>
              </w:rPr>
              <w:t>Postponed</w:t>
            </w:r>
            <w:r>
              <w:rPr>
                <w:rFonts w:ascii="Garamond" w:hAnsi="Garamond"/>
                <w:sz w:val="24"/>
                <w:lang w:val="en-US"/>
              </w:rPr>
              <w:t xml:space="preserve"> </w:t>
            </w:r>
          </w:p>
          <w:p w14:paraId="7D989602" w14:textId="7A7D3725" w:rsidR="000B5B3E" w:rsidRPr="00FA5BBC" w:rsidRDefault="009B3144" w:rsidP="005A66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Venue </w:t>
            </w:r>
            <w:r w:rsidR="00094242">
              <w:rPr>
                <w:rFonts w:ascii="Garamond" w:hAnsi="Garamond"/>
                <w:sz w:val="24"/>
              </w:rPr>
              <w:t>Capital Club</w:t>
            </w:r>
          </w:p>
        </w:tc>
      </w:tr>
      <w:tr w:rsidR="00FA5BBC" w:rsidRPr="00FA5BBC" w14:paraId="09F6FDB2" w14:textId="77777777" w:rsidTr="009F35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E8188D8" w14:textId="308C59B4" w:rsidR="00EA5A72" w:rsidRDefault="006F0592" w:rsidP="005A66B9">
            <w:pPr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Nov 1</w:t>
            </w:r>
          </w:p>
          <w:p w14:paraId="2B75A91E" w14:textId="52705922" w:rsidR="005531C2" w:rsidRPr="00CA5F9F" w:rsidRDefault="005531C2" w:rsidP="005531C2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>Nov 1</w:t>
            </w:r>
            <w:r w:rsidR="00094242">
              <w:rPr>
                <w:rFonts w:ascii="Garamond" w:hAnsi="Garamond"/>
                <w:sz w:val="24"/>
              </w:rPr>
              <w:t>5</w:t>
            </w:r>
          </w:p>
          <w:p w14:paraId="5BE5B113" w14:textId="2E41CB09" w:rsidR="005531C2" w:rsidRDefault="005531C2" w:rsidP="005531C2">
            <w:pPr>
              <w:rPr>
                <w:rFonts w:ascii="Garamond" w:hAnsi="Garamond"/>
                <w:sz w:val="24"/>
              </w:rPr>
            </w:pPr>
            <w:r w:rsidRPr="00CA5F9F">
              <w:rPr>
                <w:rFonts w:ascii="Garamond" w:hAnsi="Garamond"/>
                <w:sz w:val="24"/>
              </w:rPr>
              <w:t xml:space="preserve">Nov </w:t>
            </w:r>
            <w:r w:rsidR="00D53C7D">
              <w:rPr>
                <w:rFonts w:ascii="Garamond" w:hAnsi="Garamond"/>
                <w:sz w:val="24"/>
              </w:rPr>
              <w:t>1</w:t>
            </w:r>
            <w:r w:rsidR="00094242">
              <w:rPr>
                <w:rFonts w:ascii="Garamond" w:hAnsi="Garamond"/>
                <w:sz w:val="24"/>
              </w:rPr>
              <w:t>3</w:t>
            </w:r>
          </w:p>
          <w:p w14:paraId="4A1A9CEA" w14:textId="77777777" w:rsidR="003400E8" w:rsidRPr="00FA5BBC" w:rsidRDefault="003400E8" w:rsidP="005A66B9">
            <w:pPr>
              <w:rPr>
                <w:rFonts w:ascii="Garamond" w:hAnsi="Garamond"/>
                <w:sz w:val="24"/>
              </w:rPr>
            </w:pPr>
          </w:p>
        </w:tc>
        <w:tc>
          <w:tcPr>
            <w:tcW w:w="4248" w:type="dxa"/>
          </w:tcPr>
          <w:p w14:paraId="026CB4C6" w14:textId="242CEA57" w:rsidR="00EA5A72" w:rsidRDefault="00EA5A72" w:rsidP="005A66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080EB7">
              <w:rPr>
                <w:rFonts w:ascii="Garamond" w:hAnsi="Garamond"/>
                <w:sz w:val="24"/>
              </w:rPr>
              <w:t>Footprints November Edition</w:t>
            </w:r>
          </w:p>
          <w:p w14:paraId="7A0295CB" w14:textId="3E5E76AD" w:rsidR="00FA5BBC" w:rsidRPr="00FE6356" w:rsidRDefault="00FA5BBC" w:rsidP="005A66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FE6356">
              <w:rPr>
                <w:rFonts w:ascii="Garamond" w:hAnsi="Garamond"/>
                <w:sz w:val="24"/>
              </w:rPr>
              <w:t>Alumni Day</w:t>
            </w:r>
            <w:r w:rsidR="00E15DAF" w:rsidRPr="00FE6356">
              <w:rPr>
                <w:rFonts w:ascii="Garamond" w:hAnsi="Garamond"/>
                <w:sz w:val="24"/>
              </w:rPr>
              <w:t xml:space="preserve"> 20</w:t>
            </w:r>
            <w:r w:rsidR="00CA5F9F" w:rsidRPr="00FE6356">
              <w:rPr>
                <w:rFonts w:ascii="Garamond" w:hAnsi="Garamond"/>
                <w:sz w:val="24"/>
              </w:rPr>
              <w:t>2</w:t>
            </w:r>
            <w:r w:rsidR="00637AD8">
              <w:rPr>
                <w:rFonts w:ascii="Garamond" w:hAnsi="Garamond"/>
                <w:sz w:val="24"/>
              </w:rPr>
              <w:t>2</w:t>
            </w:r>
          </w:p>
          <w:p w14:paraId="50399650" w14:textId="37FA39CA" w:rsidR="0042340A" w:rsidRPr="00FA5BBC" w:rsidRDefault="00EA5A72" w:rsidP="008610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r w:rsidRPr="00FE6356">
              <w:rPr>
                <w:rFonts w:ascii="Garamond" w:hAnsi="Garamond"/>
                <w:sz w:val="24"/>
              </w:rPr>
              <w:t>President’s Dinner</w:t>
            </w:r>
          </w:p>
        </w:tc>
        <w:tc>
          <w:tcPr>
            <w:tcW w:w="2835" w:type="dxa"/>
          </w:tcPr>
          <w:p w14:paraId="13A59D03" w14:textId="77777777" w:rsidR="00EA5A72" w:rsidRDefault="00EA5A72" w:rsidP="005A66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</w:p>
          <w:p w14:paraId="4C4867C8" w14:textId="27EB1603" w:rsidR="0079320D" w:rsidRDefault="0000226F" w:rsidP="005A66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proofErr w:type="spellStart"/>
            <w:r>
              <w:rPr>
                <w:rFonts w:ascii="Garamond" w:hAnsi="Garamond"/>
                <w:sz w:val="24"/>
              </w:rPr>
              <w:t>Harbor</w:t>
            </w:r>
            <w:proofErr w:type="spellEnd"/>
            <w:r>
              <w:rPr>
                <w:rFonts w:ascii="Garamond" w:hAnsi="Garamond"/>
                <w:sz w:val="24"/>
              </w:rPr>
              <w:t xml:space="preserve"> Point Event Hall</w:t>
            </w:r>
            <w:r w:rsidR="0079320D">
              <w:rPr>
                <w:rFonts w:ascii="Garamond" w:hAnsi="Garamond"/>
                <w:sz w:val="24"/>
              </w:rPr>
              <w:t xml:space="preserve"> </w:t>
            </w:r>
          </w:p>
          <w:p w14:paraId="10C25301" w14:textId="2E3E0343" w:rsidR="00FA5BBC" w:rsidRPr="00FA5BBC" w:rsidRDefault="0000226F" w:rsidP="005A66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</w:rPr>
            </w:pPr>
            <w:proofErr w:type="spellStart"/>
            <w:r>
              <w:rPr>
                <w:rFonts w:ascii="Garamond" w:hAnsi="Garamond"/>
                <w:sz w:val="24"/>
              </w:rPr>
              <w:t>Harbor</w:t>
            </w:r>
            <w:proofErr w:type="spellEnd"/>
            <w:r>
              <w:rPr>
                <w:rFonts w:ascii="Garamond" w:hAnsi="Garamond"/>
                <w:sz w:val="24"/>
              </w:rPr>
              <w:t xml:space="preserve"> Point Event hall</w:t>
            </w:r>
          </w:p>
        </w:tc>
      </w:tr>
    </w:tbl>
    <w:p w14:paraId="636F4F35" w14:textId="77777777" w:rsidR="009A7D88" w:rsidRPr="00193320" w:rsidRDefault="009A7D88">
      <w:pPr>
        <w:rPr>
          <w:rFonts w:ascii="Garamond" w:hAnsi="Garamond"/>
        </w:rPr>
      </w:pPr>
    </w:p>
    <w:p w14:paraId="403E9146" w14:textId="6CFA04B5" w:rsidR="0067344B" w:rsidRDefault="009A7D88" w:rsidP="0067344B">
      <w:pPr>
        <w:rPr>
          <w:rFonts w:ascii="Garamond" w:hAnsi="Garamond"/>
          <w:sz w:val="24"/>
        </w:rPr>
      </w:pPr>
      <w:r w:rsidRPr="00403579">
        <w:rPr>
          <w:rFonts w:ascii="Garamond" w:hAnsi="Garamond"/>
          <w:b/>
          <w:sz w:val="24"/>
        </w:rPr>
        <w:t>LBSAA EXCO MEETINGS</w:t>
      </w:r>
      <w:r w:rsidRPr="00403579">
        <w:rPr>
          <w:rFonts w:ascii="Garamond" w:hAnsi="Garamond"/>
          <w:sz w:val="24"/>
        </w:rPr>
        <w:t>:</w:t>
      </w:r>
      <w:r w:rsidR="0025360C">
        <w:rPr>
          <w:rFonts w:ascii="Garamond" w:hAnsi="Garamond"/>
          <w:sz w:val="24"/>
        </w:rPr>
        <w:t xml:space="preserve"> </w:t>
      </w:r>
      <w:r w:rsidR="00333003">
        <w:rPr>
          <w:rFonts w:ascii="Garamond" w:hAnsi="Garamond"/>
          <w:sz w:val="24"/>
        </w:rPr>
        <w:t>Wed</w:t>
      </w:r>
      <w:r w:rsidR="00A1256D">
        <w:rPr>
          <w:rFonts w:ascii="Garamond" w:hAnsi="Garamond"/>
          <w:sz w:val="24"/>
        </w:rPr>
        <w:t xml:space="preserve"> </w:t>
      </w:r>
      <w:r w:rsidR="0067344B">
        <w:rPr>
          <w:rFonts w:ascii="Garamond" w:hAnsi="Garamond"/>
          <w:sz w:val="24"/>
        </w:rPr>
        <w:t xml:space="preserve">Feb </w:t>
      </w:r>
      <w:r w:rsidR="00CE39BB">
        <w:rPr>
          <w:rFonts w:ascii="Garamond" w:hAnsi="Garamond"/>
          <w:sz w:val="24"/>
        </w:rPr>
        <w:t>9</w:t>
      </w:r>
      <w:r w:rsidR="00A1256D" w:rsidRPr="007D1708">
        <w:rPr>
          <w:rFonts w:ascii="Garamond" w:hAnsi="Garamond"/>
          <w:sz w:val="24"/>
        </w:rPr>
        <w:t xml:space="preserve">, </w:t>
      </w:r>
      <w:r w:rsidR="00333003" w:rsidRPr="007D1708">
        <w:rPr>
          <w:rFonts w:ascii="Garamond" w:hAnsi="Garamond"/>
          <w:sz w:val="24"/>
        </w:rPr>
        <w:t xml:space="preserve">Wed </w:t>
      </w:r>
      <w:r w:rsidR="006F0592">
        <w:rPr>
          <w:rFonts w:ascii="Garamond" w:hAnsi="Garamond"/>
          <w:sz w:val="24"/>
        </w:rPr>
        <w:t>May 11</w:t>
      </w:r>
      <w:r w:rsidR="00A1256D" w:rsidRPr="007D1708">
        <w:rPr>
          <w:rFonts w:ascii="Garamond" w:hAnsi="Garamond"/>
          <w:sz w:val="24"/>
        </w:rPr>
        <w:t>,</w:t>
      </w:r>
      <w:r w:rsidR="00333003">
        <w:rPr>
          <w:rFonts w:ascii="Garamond" w:hAnsi="Garamond"/>
          <w:sz w:val="24"/>
        </w:rPr>
        <w:t xml:space="preserve"> Wed </w:t>
      </w:r>
      <w:r w:rsidR="006F0592">
        <w:rPr>
          <w:rFonts w:ascii="Garamond" w:hAnsi="Garamond"/>
          <w:sz w:val="24"/>
        </w:rPr>
        <w:t>Aug 10</w:t>
      </w:r>
      <w:r w:rsidR="00333003">
        <w:rPr>
          <w:rFonts w:ascii="Garamond" w:hAnsi="Garamond"/>
          <w:sz w:val="24"/>
        </w:rPr>
        <w:t>,</w:t>
      </w:r>
      <w:r w:rsidR="0067344B">
        <w:rPr>
          <w:rFonts w:ascii="Garamond" w:hAnsi="Garamond"/>
          <w:sz w:val="24"/>
        </w:rPr>
        <w:t xml:space="preserve"> </w:t>
      </w:r>
      <w:r w:rsidR="00333003">
        <w:rPr>
          <w:rFonts w:ascii="Garamond" w:hAnsi="Garamond"/>
          <w:sz w:val="24"/>
        </w:rPr>
        <w:t xml:space="preserve">Wed </w:t>
      </w:r>
      <w:r w:rsidR="006F0592">
        <w:rPr>
          <w:rFonts w:ascii="Garamond" w:hAnsi="Garamond"/>
          <w:sz w:val="24"/>
        </w:rPr>
        <w:t>Nov 9</w:t>
      </w:r>
    </w:p>
    <w:p w14:paraId="3B580F49" w14:textId="13A53AC3" w:rsidR="009A7D88" w:rsidRPr="00403579" w:rsidRDefault="009A7D88" w:rsidP="0067344B">
      <w:pPr>
        <w:rPr>
          <w:rFonts w:ascii="Garamond" w:hAnsi="Garamond"/>
          <w:sz w:val="24"/>
        </w:rPr>
      </w:pPr>
      <w:r w:rsidRPr="00403579">
        <w:rPr>
          <w:rFonts w:ascii="Garamond" w:hAnsi="Garamond"/>
          <w:b/>
          <w:sz w:val="24"/>
        </w:rPr>
        <w:t>GOVERNING COUNCIL MEETINGS</w:t>
      </w:r>
      <w:r w:rsidR="00A1256D">
        <w:rPr>
          <w:rFonts w:ascii="Garamond" w:hAnsi="Garamond"/>
          <w:b/>
          <w:sz w:val="24"/>
        </w:rPr>
        <w:t>:</w:t>
      </w:r>
      <w:r w:rsidRPr="00403579">
        <w:rPr>
          <w:rFonts w:ascii="Garamond" w:hAnsi="Garamond"/>
          <w:sz w:val="24"/>
        </w:rPr>
        <w:t xml:space="preserve"> </w:t>
      </w:r>
      <w:r w:rsidR="00CA5F9F">
        <w:rPr>
          <w:rFonts w:ascii="Garamond" w:hAnsi="Garamond"/>
          <w:sz w:val="24"/>
        </w:rPr>
        <w:t xml:space="preserve">Sat </w:t>
      </w:r>
      <w:r w:rsidR="00CE39BB">
        <w:rPr>
          <w:rFonts w:ascii="Garamond" w:hAnsi="Garamond"/>
          <w:sz w:val="24"/>
        </w:rPr>
        <w:t>March</w:t>
      </w:r>
      <w:r w:rsidR="0032140C" w:rsidRPr="0032140C">
        <w:rPr>
          <w:rFonts w:ascii="Garamond" w:hAnsi="Garamond"/>
          <w:sz w:val="24"/>
        </w:rPr>
        <w:t xml:space="preserve"> </w:t>
      </w:r>
      <w:r w:rsidR="00CE39BB">
        <w:rPr>
          <w:rFonts w:ascii="Garamond" w:hAnsi="Garamond"/>
          <w:sz w:val="24"/>
        </w:rPr>
        <w:t>5</w:t>
      </w:r>
      <w:r w:rsidR="0032140C" w:rsidRPr="00403579">
        <w:rPr>
          <w:rFonts w:ascii="Garamond" w:hAnsi="Garamond"/>
          <w:sz w:val="24"/>
        </w:rPr>
        <w:t xml:space="preserve">, </w:t>
      </w:r>
      <w:r w:rsidR="00CA5F9F">
        <w:rPr>
          <w:rFonts w:ascii="Garamond" w:hAnsi="Garamond"/>
          <w:sz w:val="24"/>
        </w:rPr>
        <w:t xml:space="preserve">Sat </w:t>
      </w:r>
      <w:r w:rsidR="006F0592">
        <w:rPr>
          <w:rFonts w:ascii="Garamond" w:hAnsi="Garamond"/>
          <w:sz w:val="24"/>
        </w:rPr>
        <w:t xml:space="preserve">July </w:t>
      </w:r>
      <w:proofErr w:type="gramStart"/>
      <w:r w:rsidR="006F0592">
        <w:rPr>
          <w:rFonts w:ascii="Garamond" w:hAnsi="Garamond"/>
          <w:sz w:val="24"/>
        </w:rPr>
        <w:t>2</w:t>
      </w:r>
      <w:proofErr w:type="gramEnd"/>
      <w:r w:rsidR="0032140C" w:rsidRPr="00403579">
        <w:rPr>
          <w:rFonts w:ascii="Garamond" w:hAnsi="Garamond"/>
          <w:sz w:val="24"/>
        </w:rPr>
        <w:t xml:space="preserve"> and </w:t>
      </w:r>
      <w:r w:rsidR="00CA5F9F">
        <w:rPr>
          <w:rFonts w:ascii="Garamond" w:hAnsi="Garamond"/>
          <w:sz w:val="24"/>
        </w:rPr>
        <w:t xml:space="preserve">Sat </w:t>
      </w:r>
      <w:r w:rsidR="0032140C" w:rsidRPr="00403579">
        <w:rPr>
          <w:rFonts w:ascii="Garamond" w:hAnsi="Garamond"/>
          <w:sz w:val="24"/>
        </w:rPr>
        <w:t xml:space="preserve">Nov </w:t>
      </w:r>
      <w:r w:rsidR="006F0592">
        <w:rPr>
          <w:rFonts w:ascii="Garamond" w:hAnsi="Garamond"/>
          <w:sz w:val="24"/>
        </w:rPr>
        <w:t>12</w:t>
      </w:r>
      <w:r w:rsidR="00E374BB" w:rsidRPr="00403579">
        <w:rPr>
          <w:rFonts w:ascii="Garamond" w:hAnsi="Garamond"/>
          <w:sz w:val="24"/>
        </w:rPr>
        <w:tab/>
      </w:r>
    </w:p>
    <w:p w14:paraId="3C4F29BA" w14:textId="1009DB48" w:rsidR="00E374BB" w:rsidRPr="00403579" w:rsidRDefault="00E374BB" w:rsidP="005A66B9">
      <w:pPr>
        <w:rPr>
          <w:rFonts w:ascii="Garamond" w:hAnsi="Garamond"/>
          <w:sz w:val="24"/>
        </w:rPr>
      </w:pPr>
      <w:r w:rsidRPr="00403579">
        <w:rPr>
          <w:rFonts w:ascii="Garamond" w:hAnsi="Garamond"/>
          <w:b/>
          <w:sz w:val="24"/>
        </w:rPr>
        <w:t>Executive Programme Graduation</w:t>
      </w:r>
      <w:r w:rsidR="00AF4EB5">
        <w:rPr>
          <w:rFonts w:ascii="Garamond" w:hAnsi="Garamond"/>
          <w:sz w:val="24"/>
        </w:rPr>
        <w:t xml:space="preserve">: </w:t>
      </w:r>
      <w:r w:rsidR="00467B28">
        <w:rPr>
          <w:rFonts w:ascii="Garamond" w:hAnsi="Garamond"/>
          <w:sz w:val="24"/>
        </w:rPr>
        <w:t xml:space="preserve"> </w:t>
      </w:r>
      <w:r w:rsidR="00405489">
        <w:rPr>
          <w:rFonts w:ascii="Garamond" w:hAnsi="Garamond"/>
          <w:sz w:val="24"/>
        </w:rPr>
        <w:t>Saturday, December 11, 2022</w:t>
      </w:r>
    </w:p>
    <w:p w14:paraId="4400A5FA" w14:textId="12C2EE49" w:rsidR="00E374BB" w:rsidRDefault="00E374BB" w:rsidP="005A66B9">
      <w:pPr>
        <w:rPr>
          <w:rFonts w:ascii="Garamond" w:hAnsi="Garamond"/>
          <w:sz w:val="24"/>
        </w:rPr>
      </w:pPr>
      <w:r w:rsidRPr="00403579">
        <w:rPr>
          <w:rFonts w:ascii="Garamond" w:hAnsi="Garamond"/>
          <w:b/>
          <w:sz w:val="24"/>
        </w:rPr>
        <w:t>Convocation Ceremony</w:t>
      </w:r>
      <w:r w:rsidR="00DE66E0">
        <w:rPr>
          <w:rFonts w:ascii="Garamond" w:hAnsi="Garamond"/>
          <w:sz w:val="24"/>
        </w:rPr>
        <w:t xml:space="preserve">: </w:t>
      </w:r>
      <w:r w:rsidR="00CD7D5F">
        <w:rPr>
          <w:rFonts w:ascii="Garamond" w:hAnsi="Garamond"/>
          <w:sz w:val="24"/>
        </w:rPr>
        <w:t xml:space="preserve">Saturday, December </w:t>
      </w:r>
      <w:r w:rsidR="00637AD8">
        <w:rPr>
          <w:rFonts w:ascii="Garamond" w:hAnsi="Garamond"/>
          <w:sz w:val="24"/>
        </w:rPr>
        <w:t>3</w:t>
      </w:r>
      <w:r w:rsidR="00CD7D5F">
        <w:rPr>
          <w:rFonts w:ascii="Garamond" w:hAnsi="Garamond"/>
          <w:sz w:val="24"/>
        </w:rPr>
        <w:t>, 202</w:t>
      </w:r>
      <w:r w:rsidR="00637AD8">
        <w:rPr>
          <w:rFonts w:ascii="Garamond" w:hAnsi="Garamond"/>
          <w:sz w:val="24"/>
        </w:rPr>
        <w:t>2</w:t>
      </w:r>
    </w:p>
    <w:p w14:paraId="67EC46C1" w14:textId="77777777" w:rsidR="00DC6140" w:rsidRDefault="00DC6140" w:rsidP="00EA7DD8">
      <w:pPr>
        <w:rPr>
          <w:rFonts w:ascii="Garamond" w:hAnsi="Garamond"/>
          <w:sz w:val="24"/>
        </w:rPr>
      </w:pPr>
    </w:p>
    <w:p w14:paraId="6E633945" w14:textId="77777777" w:rsidR="00FD2343" w:rsidRDefault="00FD2343" w:rsidP="00EA7DD8">
      <w:pPr>
        <w:rPr>
          <w:rFonts w:ascii="Garamond" w:hAnsi="Garamond"/>
          <w:sz w:val="24"/>
        </w:rPr>
      </w:pPr>
    </w:p>
    <w:p w14:paraId="6F990021" w14:textId="77777777" w:rsidR="00EA7DD8" w:rsidRPr="00EA7DD8" w:rsidRDefault="00EA7DD8" w:rsidP="00EA7DD8">
      <w:pPr>
        <w:rPr>
          <w:rFonts w:ascii="Garamond" w:hAnsi="Garamond"/>
          <w:sz w:val="24"/>
        </w:rPr>
      </w:pPr>
    </w:p>
    <w:p w14:paraId="5BA6D9C3" w14:textId="77777777" w:rsidR="005F5A7A" w:rsidRDefault="005F5A7A" w:rsidP="005A66B9">
      <w:pPr>
        <w:rPr>
          <w:rFonts w:ascii="Garamond" w:hAnsi="Garamond"/>
          <w:sz w:val="24"/>
        </w:rPr>
      </w:pPr>
    </w:p>
    <w:p w14:paraId="2AFCFDB6" w14:textId="77777777" w:rsidR="005F5A7A" w:rsidRPr="00403579" w:rsidRDefault="005F5A7A" w:rsidP="005A66B9">
      <w:pPr>
        <w:rPr>
          <w:rFonts w:ascii="Garamond" w:hAnsi="Garamond"/>
          <w:sz w:val="24"/>
        </w:rPr>
      </w:pPr>
    </w:p>
    <w:sectPr w:rsidR="005F5A7A" w:rsidRPr="00403579" w:rsidSect="00FF0C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D1F36"/>
    <w:multiLevelType w:val="hybridMultilevel"/>
    <w:tmpl w:val="286ACB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D1DF6"/>
    <w:multiLevelType w:val="hybridMultilevel"/>
    <w:tmpl w:val="354AA1E2"/>
    <w:lvl w:ilvl="0" w:tplc="AEDCAD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D7736F"/>
    <w:multiLevelType w:val="hybridMultilevel"/>
    <w:tmpl w:val="1D22E1E0"/>
    <w:lvl w:ilvl="0" w:tplc="EB5609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8F611B3"/>
    <w:multiLevelType w:val="hybridMultilevel"/>
    <w:tmpl w:val="B71A0E8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FA3B1E"/>
    <w:multiLevelType w:val="hybridMultilevel"/>
    <w:tmpl w:val="61428CFE"/>
    <w:lvl w:ilvl="0" w:tplc="860624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42DB8"/>
    <w:multiLevelType w:val="hybridMultilevel"/>
    <w:tmpl w:val="6D34FE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06490566">
    <w:abstractNumId w:val="3"/>
  </w:num>
  <w:num w:numId="2" w16cid:durableId="1648432747">
    <w:abstractNumId w:val="5"/>
  </w:num>
  <w:num w:numId="3" w16cid:durableId="430711354">
    <w:abstractNumId w:val="0"/>
  </w:num>
  <w:num w:numId="4" w16cid:durableId="1469778818">
    <w:abstractNumId w:val="2"/>
  </w:num>
  <w:num w:numId="5" w16cid:durableId="240260933">
    <w:abstractNumId w:val="4"/>
  </w:num>
  <w:num w:numId="6" w16cid:durableId="20312239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MTSyMDOztDAwMDdR0lEKTi0uzszPAykwNKgFAEu1MkstAAAA"/>
  </w:docVars>
  <w:rsids>
    <w:rsidRoot w:val="00510FB2"/>
    <w:rsid w:val="0000226F"/>
    <w:rsid w:val="00005C7D"/>
    <w:rsid w:val="00024187"/>
    <w:rsid w:val="000251DB"/>
    <w:rsid w:val="00027BA0"/>
    <w:rsid w:val="00080EB7"/>
    <w:rsid w:val="00094242"/>
    <w:rsid w:val="000A58FF"/>
    <w:rsid w:val="000B5B3E"/>
    <w:rsid w:val="000F689A"/>
    <w:rsid w:val="00144919"/>
    <w:rsid w:val="00150179"/>
    <w:rsid w:val="00171D09"/>
    <w:rsid w:val="00193320"/>
    <w:rsid w:val="00193473"/>
    <w:rsid w:val="00194B65"/>
    <w:rsid w:val="00245A5A"/>
    <w:rsid w:val="0025360C"/>
    <w:rsid w:val="0028048D"/>
    <w:rsid w:val="002D416E"/>
    <w:rsid w:val="002F4C9C"/>
    <w:rsid w:val="00305ED9"/>
    <w:rsid w:val="0032140C"/>
    <w:rsid w:val="003244AD"/>
    <w:rsid w:val="00333003"/>
    <w:rsid w:val="003400E8"/>
    <w:rsid w:val="0035066C"/>
    <w:rsid w:val="00351606"/>
    <w:rsid w:val="00376AB4"/>
    <w:rsid w:val="00391ACB"/>
    <w:rsid w:val="003C615E"/>
    <w:rsid w:val="003D7C88"/>
    <w:rsid w:val="003E3D91"/>
    <w:rsid w:val="003E4035"/>
    <w:rsid w:val="003F38BA"/>
    <w:rsid w:val="00403579"/>
    <w:rsid w:val="00405489"/>
    <w:rsid w:val="0042340A"/>
    <w:rsid w:val="00466D93"/>
    <w:rsid w:val="00467B28"/>
    <w:rsid w:val="00473CDA"/>
    <w:rsid w:val="004B01E7"/>
    <w:rsid w:val="004D4F81"/>
    <w:rsid w:val="00510FB2"/>
    <w:rsid w:val="005126C6"/>
    <w:rsid w:val="005165AB"/>
    <w:rsid w:val="005505F2"/>
    <w:rsid w:val="005531C2"/>
    <w:rsid w:val="005821C3"/>
    <w:rsid w:val="00595EAB"/>
    <w:rsid w:val="005A66B9"/>
    <w:rsid w:val="005E33B1"/>
    <w:rsid w:val="005F5A7A"/>
    <w:rsid w:val="006113FF"/>
    <w:rsid w:val="00637AD8"/>
    <w:rsid w:val="00666883"/>
    <w:rsid w:val="0067344B"/>
    <w:rsid w:val="00683767"/>
    <w:rsid w:val="00683F38"/>
    <w:rsid w:val="006B4037"/>
    <w:rsid w:val="006C6523"/>
    <w:rsid w:val="006C6B42"/>
    <w:rsid w:val="006F0592"/>
    <w:rsid w:val="006F47EB"/>
    <w:rsid w:val="00701FFA"/>
    <w:rsid w:val="00705DA8"/>
    <w:rsid w:val="007404A3"/>
    <w:rsid w:val="00743FA9"/>
    <w:rsid w:val="00753DEB"/>
    <w:rsid w:val="00765E4F"/>
    <w:rsid w:val="007862EB"/>
    <w:rsid w:val="0079320D"/>
    <w:rsid w:val="007B1702"/>
    <w:rsid w:val="007C3DF9"/>
    <w:rsid w:val="007D1708"/>
    <w:rsid w:val="007F718A"/>
    <w:rsid w:val="0081231B"/>
    <w:rsid w:val="008333F3"/>
    <w:rsid w:val="008610C9"/>
    <w:rsid w:val="00862F94"/>
    <w:rsid w:val="008A004D"/>
    <w:rsid w:val="008A5D06"/>
    <w:rsid w:val="008B6CF2"/>
    <w:rsid w:val="008D7C1F"/>
    <w:rsid w:val="00914E34"/>
    <w:rsid w:val="00927086"/>
    <w:rsid w:val="00941FAA"/>
    <w:rsid w:val="009574BD"/>
    <w:rsid w:val="00962348"/>
    <w:rsid w:val="00967B91"/>
    <w:rsid w:val="009A698C"/>
    <w:rsid w:val="009A7D88"/>
    <w:rsid w:val="009B3144"/>
    <w:rsid w:val="009E6118"/>
    <w:rsid w:val="009F35E3"/>
    <w:rsid w:val="00A1256D"/>
    <w:rsid w:val="00A129BD"/>
    <w:rsid w:val="00A538F6"/>
    <w:rsid w:val="00A703CF"/>
    <w:rsid w:val="00AA67D2"/>
    <w:rsid w:val="00AD726F"/>
    <w:rsid w:val="00AE396C"/>
    <w:rsid w:val="00AF4EB5"/>
    <w:rsid w:val="00B325AE"/>
    <w:rsid w:val="00B34B4A"/>
    <w:rsid w:val="00B42DEF"/>
    <w:rsid w:val="00B71843"/>
    <w:rsid w:val="00B76A07"/>
    <w:rsid w:val="00B95CDA"/>
    <w:rsid w:val="00BF5BDA"/>
    <w:rsid w:val="00C125C0"/>
    <w:rsid w:val="00C354A1"/>
    <w:rsid w:val="00C510FD"/>
    <w:rsid w:val="00C5433F"/>
    <w:rsid w:val="00C56364"/>
    <w:rsid w:val="00C563AD"/>
    <w:rsid w:val="00C632BE"/>
    <w:rsid w:val="00C749B9"/>
    <w:rsid w:val="00C7744E"/>
    <w:rsid w:val="00CA5F9F"/>
    <w:rsid w:val="00CD3D7F"/>
    <w:rsid w:val="00CD7D5F"/>
    <w:rsid w:val="00CD7DDC"/>
    <w:rsid w:val="00CE39BB"/>
    <w:rsid w:val="00CE67B5"/>
    <w:rsid w:val="00CE6B73"/>
    <w:rsid w:val="00CE7145"/>
    <w:rsid w:val="00D14B3C"/>
    <w:rsid w:val="00D40BA9"/>
    <w:rsid w:val="00D53C7D"/>
    <w:rsid w:val="00D62BC4"/>
    <w:rsid w:val="00D760DC"/>
    <w:rsid w:val="00DC6140"/>
    <w:rsid w:val="00DE3AE5"/>
    <w:rsid w:val="00DE66E0"/>
    <w:rsid w:val="00E15DAF"/>
    <w:rsid w:val="00E21F73"/>
    <w:rsid w:val="00E34439"/>
    <w:rsid w:val="00E36842"/>
    <w:rsid w:val="00E374BB"/>
    <w:rsid w:val="00E80579"/>
    <w:rsid w:val="00EA0A1B"/>
    <w:rsid w:val="00EA30BF"/>
    <w:rsid w:val="00EA5A72"/>
    <w:rsid w:val="00EA7DD8"/>
    <w:rsid w:val="00ED417F"/>
    <w:rsid w:val="00ED7F77"/>
    <w:rsid w:val="00F00104"/>
    <w:rsid w:val="00F31C8D"/>
    <w:rsid w:val="00F3248A"/>
    <w:rsid w:val="00F52FB4"/>
    <w:rsid w:val="00F53933"/>
    <w:rsid w:val="00F57B7C"/>
    <w:rsid w:val="00F64933"/>
    <w:rsid w:val="00FA5BBC"/>
    <w:rsid w:val="00FB5614"/>
    <w:rsid w:val="00FB5D9F"/>
    <w:rsid w:val="00FC49B1"/>
    <w:rsid w:val="00FD2343"/>
    <w:rsid w:val="00FE6356"/>
    <w:rsid w:val="00FF0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18659"/>
  <w15:docId w15:val="{82996479-9BE2-4C3E-976F-B6B9D42E2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C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FB2"/>
    <w:pPr>
      <w:ind w:left="720"/>
      <w:contextualSpacing/>
    </w:pPr>
  </w:style>
  <w:style w:type="table" w:styleId="TableGrid">
    <w:name w:val="Table Grid"/>
    <w:basedOn w:val="TableNormal"/>
    <w:uiPriority w:val="39"/>
    <w:rsid w:val="005A6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668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68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68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68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68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68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883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9F35E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9F35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her Ojo</dc:creator>
  <cp:lastModifiedBy>Oluwasegun Adegbesan</cp:lastModifiedBy>
  <cp:revision>2</cp:revision>
  <cp:lastPrinted>2019-01-14T13:08:00Z</cp:lastPrinted>
  <dcterms:created xsi:type="dcterms:W3CDTF">2022-10-13T08:48:00Z</dcterms:created>
  <dcterms:modified xsi:type="dcterms:W3CDTF">2022-10-13T08:48:00Z</dcterms:modified>
</cp:coreProperties>
</file>